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fcb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36c6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1061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0cee8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ca3438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98623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ac1f29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c79c0c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9:38Z</dcterms:created>
  <dcterms:modified xsi:type="dcterms:W3CDTF">2022-03-19T21:29:38Z</dcterms:modified>
</cp:coreProperties>
</file>